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tman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ésection anastomose protégé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on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baiss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ection_origine_A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terminotermin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laterolat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100 -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20 -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ul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-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NA; McNemar's Chi-squared test with continuity correction; Wilcoxon signed rank test with continuity correction; McNemar's Chi-squared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6:11:09Z</dcterms:created>
  <dcterms:modified xsi:type="dcterms:W3CDTF">2025-09-13T1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